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44C44" w14:textId="691F8098" w:rsidR="0023165A" w:rsidRDefault="00EB57D4" w:rsidP="00EB57D4">
      <w:pPr>
        <w:jc w:val="center"/>
        <w:rPr>
          <w:sz w:val="24"/>
          <w:szCs w:val="24"/>
        </w:rPr>
      </w:pPr>
      <w:r>
        <w:rPr>
          <w:sz w:val="24"/>
          <w:szCs w:val="24"/>
        </w:rPr>
        <w:t>Mini Baked Alaska</w:t>
      </w:r>
    </w:p>
    <w:p w14:paraId="78952434" w14:textId="693EB78B" w:rsidR="00EB57D4" w:rsidRDefault="00EB57D4" w:rsidP="00EB57D4">
      <w:pPr>
        <w:jc w:val="center"/>
        <w:rPr>
          <w:sz w:val="24"/>
          <w:szCs w:val="24"/>
        </w:rPr>
      </w:pPr>
      <w:r>
        <w:rPr>
          <w:sz w:val="24"/>
          <w:szCs w:val="24"/>
        </w:rPr>
        <w:t>Makes 12</w:t>
      </w:r>
    </w:p>
    <w:p w14:paraId="26144B21" w14:textId="7392FF96" w:rsidR="00EB57D4" w:rsidRDefault="00EB57D4" w:rsidP="00EB57D4">
      <w:pPr>
        <w:jc w:val="center"/>
        <w:rPr>
          <w:sz w:val="24"/>
          <w:szCs w:val="24"/>
        </w:rPr>
      </w:pPr>
    </w:p>
    <w:p w14:paraId="69640C16" w14:textId="6089C00B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2 domed or regular muffin tins</w:t>
      </w:r>
    </w:p>
    <w:p w14:paraId="1F994635" w14:textId="4578FDD2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Nonstick spray</w:t>
      </w:r>
    </w:p>
    <w:p w14:paraId="4DAE3C07" w14:textId="3F71AD80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cup cookie crumbs</w:t>
      </w:r>
    </w:p>
    <w:p w14:paraId="0719CE63" w14:textId="1E26B2D3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pint blueberries</w:t>
      </w:r>
    </w:p>
    <w:p w14:paraId="2843FB80" w14:textId="5260D9DF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pint vanilla ice cream, softened</w:t>
      </w:r>
    </w:p>
    <w:p w14:paraId="68932696" w14:textId="4DA6FD40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pint strawberry ice cream</w:t>
      </w:r>
    </w:p>
    <w:p w14:paraId="1A4E6DB9" w14:textId="1A082549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package lady fingers</w:t>
      </w:r>
    </w:p>
    <w:p w14:paraId="458B1E49" w14:textId="65D4898F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1 batch of Italian Meringue</w:t>
      </w:r>
    </w:p>
    <w:p w14:paraId="716D0E85" w14:textId="28518BE9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A Torch and a sparkler</w:t>
      </w:r>
    </w:p>
    <w:p w14:paraId="5B713180" w14:textId="2084DCC2" w:rsidR="00EB57D4" w:rsidRDefault="00EB57D4" w:rsidP="00EB57D4">
      <w:pPr>
        <w:rPr>
          <w:sz w:val="24"/>
          <w:szCs w:val="24"/>
        </w:rPr>
      </w:pPr>
    </w:p>
    <w:p w14:paraId="2415CF7A" w14:textId="00D52C34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Spray the muffin tins with nonstick spray then sprinkle with cookie crumbs.</w:t>
      </w:r>
    </w:p>
    <w:p w14:paraId="0D0D7F77" w14:textId="5F0FDE88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Sprinkle the blueberries between each of the muffin tins.</w:t>
      </w:r>
    </w:p>
    <w:p w14:paraId="7ED8E404" w14:textId="2629D0A4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Add a scoop of vanilla ice cream to each cup.</w:t>
      </w:r>
    </w:p>
    <w:p w14:paraId="15374144" w14:textId="7CB3AEFE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Add a scoop of strawberry ice cream to each cup.</w:t>
      </w:r>
    </w:p>
    <w:p w14:paraId="144D5132" w14:textId="2D35D93A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Place two lady fingers on the bottoms of each cup.</w:t>
      </w:r>
    </w:p>
    <w:p w14:paraId="4BE510FE" w14:textId="106C74C2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Freeze until set, at least 30 minutes.</w:t>
      </w:r>
    </w:p>
    <w:p w14:paraId="7D9B62CD" w14:textId="72209262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Pop the ice cream cakes from their molds then spread the meringue over each cake.</w:t>
      </w:r>
    </w:p>
    <w:p w14:paraId="669CBD06" w14:textId="605CF39A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Torch with a crème Brulee torch ad chill till ready to serve.</w:t>
      </w:r>
    </w:p>
    <w:p w14:paraId="68FA56CD" w14:textId="50A5C25E" w:rsidR="00EB57D4" w:rsidRDefault="00EB57D4" w:rsidP="00EB57D4">
      <w:pPr>
        <w:rPr>
          <w:sz w:val="24"/>
          <w:szCs w:val="24"/>
        </w:rPr>
      </w:pPr>
      <w:r>
        <w:rPr>
          <w:sz w:val="24"/>
          <w:szCs w:val="24"/>
        </w:rPr>
        <w:t>Add drama by lighting a sprinkle when serving.</w:t>
      </w:r>
    </w:p>
    <w:p w14:paraId="07E55543" w14:textId="77777777" w:rsidR="00EB57D4" w:rsidRDefault="00EB57D4" w:rsidP="00EB57D4">
      <w:pPr>
        <w:rPr>
          <w:sz w:val="24"/>
          <w:szCs w:val="24"/>
        </w:rPr>
      </w:pPr>
    </w:p>
    <w:p w14:paraId="7DA6532E" w14:textId="77777777" w:rsidR="00EB57D4" w:rsidRPr="00EB57D4" w:rsidRDefault="00EB57D4" w:rsidP="00EB57D4">
      <w:pPr>
        <w:rPr>
          <w:sz w:val="24"/>
          <w:szCs w:val="24"/>
        </w:rPr>
      </w:pPr>
    </w:p>
    <w:sectPr w:rsidR="00EB57D4" w:rsidRPr="00EB5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jC3NLYwNba0NDRX0lEKTi0uzszPAykwqgUA5xitJywAAAA="/>
  </w:docVars>
  <w:rsids>
    <w:rsidRoot w:val="00EB57D4"/>
    <w:rsid w:val="0023165A"/>
    <w:rsid w:val="00927E28"/>
    <w:rsid w:val="00A65514"/>
    <w:rsid w:val="00C84C03"/>
    <w:rsid w:val="00EB5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81547"/>
  <w15:chartTrackingRefBased/>
  <w15:docId w15:val="{11DB4812-1C87-4F66-90FB-E926548BE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4-27T23:25:00Z</dcterms:created>
  <dcterms:modified xsi:type="dcterms:W3CDTF">2021-04-27T23:25:00Z</dcterms:modified>
</cp:coreProperties>
</file>